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C9B78" w14:textId="6B31CFA1" w:rsidR="003E16C5" w:rsidRPr="00EF45F9" w:rsidRDefault="003E16C5" w:rsidP="00EF45F9">
      <w:pPr>
        <w:jc w:val="right"/>
        <w:rPr>
          <w:rFonts w:ascii="Garamond" w:hAnsi="Garamond" w:cs="Arial"/>
          <w:b/>
          <w:sz w:val="24"/>
          <w:szCs w:val="24"/>
        </w:rPr>
      </w:pPr>
      <w:r w:rsidRPr="00EF45F9">
        <w:rPr>
          <w:rFonts w:ascii="Garamond" w:hAnsi="Garamond" w:cs="Arial"/>
          <w:b/>
          <w:sz w:val="24"/>
          <w:szCs w:val="24"/>
        </w:rPr>
        <w:t xml:space="preserve">Research Form </w:t>
      </w:r>
      <w:r w:rsidR="00401DE5">
        <w:rPr>
          <w:rFonts w:ascii="Garamond" w:hAnsi="Garamond" w:cs="Arial"/>
          <w:b/>
          <w:sz w:val="24"/>
          <w:szCs w:val="24"/>
        </w:rPr>
        <w:t>6</w:t>
      </w:r>
      <w:r w:rsidRPr="00EF45F9">
        <w:rPr>
          <w:rFonts w:ascii="Garamond" w:hAnsi="Garamond" w:cs="Arial"/>
          <w:b/>
          <w:sz w:val="24"/>
          <w:szCs w:val="24"/>
        </w:rPr>
        <w:t>– Panelist’s Acceptance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4"/>
        <w:gridCol w:w="696"/>
      </w:tblGrid>
      <w:tr w:rsidR="00EF45F9" w:rsidRPr="00B67968" w14:paraId="53424846" w14:textId="77777777" w:rsidTr="00157B55">
        <w:tc>
          <w:tcPr>
            <w:tcW w:w="8699" w:type="dxa"/>
          </w:tcPr>
          <w:p w14:paraId="3EC26404" w14:textId="77777777" w:rsidR="00EF45F9" w:rsidRPr="00EF45F9" w:rsidRDefault="00EF45F9" w:rsidP="00157B55">
            <w:pPr>
              <w:jc w:val="right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EF45F9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Group No.:</w:t>
            </w:r>
          </w:p>
        </w:tc>
        <w:tc>
          <w:tcPr>
            <w:tcW w:w="661" w:type="dxa"/>
          </w:tcPr>
          <w:p w14:paraId="4283BEFA" w14:textId="77777777" w:rsidR="00EF45F9" w:rsidRPr="00345A3E" w:rsidRDefault="00EF45F9" w:rsidP="00157B55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</w:pPr>
            <w:r w:rsidRPr="00345A3E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  <w:t>____</w:t>
            </w:r>
          </w:p>
        </w:tc>
      </w:tr>
    </w:tbl>
    <w:p w14:paraId="30DB7BE6" w14:textId="77777777" w:rsidR="00EF45F9" w:rsidRPr="00B67968" w:rsidRDefault="00EF45F9" w:rsidP="00EF45F9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9"/>
        <w:gridCol w:w="7531"/>
      </w:tblGrid>
      <w:tr w:rsidR="00EF45F9" w:rsidRPr="00B67968" w14:paraId="0E9647AB" w14:textId="77777777" w:rsidTr="00157B55">
        <w:trPr>
          <w:trHeight w:val="297"/>
        </w:trPr>
        <w:tc>
          <w:tcPr>
            <w:tcW w:w="1819" w:type="dxa"/>
          </w:tcPr>
          <w:p w14:paraId="57F230B4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  <w:r w:rsidRPr="00EF45F9">
              <w:rPr>
                <w:rFonts w:ascii="Garamond" w:hAnsi="Garamond" w:cs="Arial"/>
                <w:b/>
              </w:rPr>
              <w:t>Department</w:t>
            </w:r>
          </w:p>
        </w:tc>
        <w:tc>
          <w:tcPr>
            <w:tcW w:w="7531" w:type="dxa"/>
          </w:tcPr>
          <w:p w14:paraId="01435165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____________</w:t>
            </w:r>
          </w:p>
        </w:tc>
      </w:tr>
      <w:tr w:rsidR="00EF45F9" w:rsidRPr="00B67968" w14:paraId="2BA32BCB" w14:textId="77777777" w:rsidTr="00157B55">
        <w:trPr>
          <w:trHeight w:val="297"/>
        </w:trPr>
        <w:tc>
          <w:tcPr>
            <w:tcW w:w="1819" w:type="dxa"/>
          </w:tcPr>
          <w:p w14:paraId="36481289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  <w:r w:rsidRPr="00EF45F9">
              <w:rPr>
                <w:rFonts w:ascii="Garamond" w:hAnsi="Garamond" w:cs="Arial"/>
                <w:b/>
              </w:rPr>
              <w:t>Degree Program:</w:t>
            </w:r>
          </w:p>
        </w:tc>
        <w:tc>
          <w:tcPr>
            <w:tcW w:w="7531" w:type="dxa"/>
          </w:tcPr>
          <w:p w14:paraId="05FBE595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____________</w:t>
            </w:r>
          </w:p>
        </w:tc>
      </w:tr>
      <w:tr w:rsidR="00EF45F9" w:rsidRPr="00B67968" w14:paraId="6C5DDBF4" w14:textId="77777777" w:rsidTr="00157B55">
        <w:trPr>
          <w:trHeight w:val="297"/>
        </w:trPr>
        <w:tc>
          <w:tcPr>
            <w:tcW w:w="1819" w:type="dxa"/>
            <w:vMerge w:val="restart"/>
          </w:tcPr>
          <w:p w14:paraId="2DD3DA19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  <w:r w:rsidRPr="00EF45F9">
              <w:rPr>
                <w:rFonts w:ascii="Garamond" w:hAnsi="Garamond" w:cs="Arial"/>
                <w:b/>
              </w:rPr>
              <w:t>Student Researchers:</w:t>
            </w:r>
          </w:p>
        </w:tc>
        <w:tc>
          <w:tcPr>
            <w:tcW w:w="7531" w:type="dxa"/>
          </w:tcPr>
          <w:p w14:paraId="3362B245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EF45F9" w:rsidRPr="00B67968" w14:paraId="426C24F8" w14:textId="77777777" w:rsidTr="00157B55">
        <w:trPr>
          <w:trHeight w:val="297"/>
        </w:trPr>
        <w:tc>
          <w:tcPr>
            <w:tcW w:w="1819" w:type="dxa"/>
            <w:vMerge/>
          </w:tcPr>
          <w:p w14:paraId="67CC0624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19147F81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EF45F9" w:rsidRPr="00B67968" w14:paraId="58846B10" w14:textId="77777777" w:rsidTr="00157B55">
        <w:trPr>
          <w:trHeight w:val="297"/>
        </w:trPr>
        <w:tc>
          <w:tcPr>
            <w:tcW w:w="1819" w:type="dxa"/>
            <w:vMerge/>
          </w:tcPr>
          <w:p w14:paraId="49D32545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4449A67A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EF45F9" w:rsidRPr="00B67968" w14:paraId="05E926B1" w14:textId="77777777" w:rsidTr="00157B55">
        <w:trPr>
          <w:trHeight w:val="297"/>
        </w:trPr>
        <w:tc>
          <w:tcPr>
            <w:tcW w:w="1819" w:type="dxa"/>
            <w:vMerge/>
          </w:tcPr>
          <w:p w14:paraId="6B0C2F5C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4D81C180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EF45F9" w:rsidRPr="00B67968" w14:paraId="2EF991F3" w14:textId="77777777" w:rsidTr="00157B55">
        <w:trPr>
          <w:trHeight w:val="297"/>
        </w:trPr>
        <w:tc>
          <w:tcPr>
            <w:tcW w:w="1819" w:type="dxa"/>
            <w:vMerge w:val="restart"/>
          </w:tcPr>
          <w:p w14:paraId="5C7E09F3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  <w:r w:rsidRPr="00EF45F9">
              <w:rPr>
                <w:rFonts w:ascii="Garamond" w:hAnsi="Garamond" w:cs="Arial"/>
                <w:b/>
              </w:rPr>
              <w:t>Research Working Title:</w:t>
            </w:r>
          </w:p>
        </w:tc>
        <w:tc>
          <w:tcPr>
            <w:tcW w:w="7531" w:type="dxa"/>
          </w:tcPr>
          <w:p w14:paraId="6A508B36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________________________________________</w:t>
            </w:r>
          </w:p>
        </w:tc>
      </w:tr>
      <w:tr w:rsidR="00EF45F9" w:rsidRPr="00B67968" w14:paraId="0F96E086" w14:textId="77777777" w:rsidTr="00157B55">
        <w:trPr>
          <w:trHeight w:val="297"/>
        </w:trPr>
        <w:tc>
          <w:tcPr>
            <w:tcW w:w="1819" w:type="dxa"/>
            <w:vMerge/>
          </w:tcPr>
          <w:p w14:paraId="3760F05E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1CF21EDE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________________________________________</w:t>
            </w:r>
          </w:p>
        </w:tc>
      </w:tr>
      <w:tr w:rsidR="00EF45F9" w:rsidRPr="00B67968" w14:paraId="7F9298B6" w14:textId="77777777" w:rsidTr="00157B55">
        <w:trPr>
          <w:trHeight w:val="297"/>
        </w:trPr>
        <w:tc>
          <w:tcPr>
            <w:tcW w:w="1819" w:type="dxa"/>
          </w:tcPr>
          <w:p w14:paraId="2A303F29" w14:textId="77777777" w:rsidR="00EF45F9" w:rsidRPr="00EF45F9" w:rsidRDefault="00EF45F9" w:rsidP="00157B55">
            <w:pPr>
              <w:rPr>
                <w:rFonts w:ascii="Garamond" w:hAnsi="Garamond" w:cs="Arial"/>
                <w:b/>
              </w:rPr>
            </w:pPr>
            <w:r w:rsidRPr="00EF45F9">
              <w:rPr>
                <w:rFonts w:ascii="Garamond" w:hAnsi="Garamond" w:cs="Arial"/>
                <w:b/>
              </w:rPr>
              <w:t>Adviser:</w:t>
            </w:r>
          </w:p>
        </w:tc>
        <w:tc>
          <w:tcPr>
            <w:tcW w:w="7531" w:type="dxa"/>
          </w:tcPr>
          <w:p w14:paraId="17F3D081" w14:textId="77777777" w:rsidR="00EF45F9" w:rsidRPr="00345A3E" w:rsidRDefault="00EF45F9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345A3E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</w:tbl>
    <w:p w14:paraId="3BAE91C8" w14:textId="77777777" w:rsidR="003E16C5" w:rsidRPr="00EF45F9" w:rsidRDefault="003E16C5" w:rsidP="003E16C5">
      <w:pPr>
        <w:rPr>
          <w:rFonts w:ascii="Garamond" w:hAnsi="Garamond" w:cs="Arial"/>
          <w:bCs/>
          <w:sz w:val="24"/>
          <w:szCs w:val="24"/>
        </w:rPr>
      </w:pPr>
    </w:p>
    <w:p w14:paraId="3F78AE02" w14:textId="192A97A9" w:rsidR="003E16C5" w:rsidRPr="00EF45F9" w:rsidRDefault="003E16C5" w:rsidP="00345A3E">
      <w:pPr>
        <w:jc w:val="both"/>
        <w:rPr>
          <w:rFonts w:ascii="Garamond" w:hAnsi="Garamond" w:cs="Arial"/>
          <w:b/>
          <w:sz w:val="24"/>
          <w:szCs w:val="24"/>
          <w:u w:val="single"/>
        </w:rPr>
      </w:pPr>
      <w:r w:rsidRPr="00EF45F9">
        <w:rPr>
          <w:rFonts w:ascii="Garamond" w:hAnsi="Garamond" w:cs="Arial"/>
          <w:bCs/>
          <w:sz w:val="24"/>
          <w:szCs w:val="24"/>
        </w:rPr>
        <w:tab/>
        <w:t xml:space="preserve">I do hereby accept the invitation to become a research defense panelist on </w:t>
      </w:r>
      <w:r w:rsidR="00EF45F9" w:rsidRPr="00EF45F9">
        <w:rPr>
          <w:rFonts w:ascii="Garamond" w:hAnsi="Garamond" w:cs="Arial"/>
          <w:b/>
          <w:sz w:val="24"/>
          <w:szCs w:val="24"/>
        </w:rPr>
        <w:t>Month DD, YYYY</w:t>
      </w:r>
      <w:r w:rsidRPr="00EF45F9">
        <w:rPr>
          <w:rFonts w:ascii="Garamond" w:hAnsi="Garamond" w:cs="Arial"/>
          <w:bCs/>
          <w:sz w:val="24"/>
          <w:szCs w:val="24"/>
        </w:rPr>
        <w:t xml:space="preserve"> </w:t>
      </w:r>
      <w:r w:rsidR="00EF45F9">
        <w:rPr>
          <w:rFonts w:ascii="Garamond" w:hAnsi="Garamond" w:cs="Arial"/>
          <w:bCs/>
          <w:sz w:val="24"/>
          <w:szCs w:val="24"/>
        </w:rPr>
        <w:t xml:space="preserve">for the </w:t>
      </w:r>
      <w:r w:rsidR="00EF45F9" w:rsidRPr="00EF45F9">
        <w:rPr>
          <w:rFonts w:ascii="Garamond" w:hAnsi="Garamond" w:cs="Arial"/>
          <w:b/>
          <w:sz w:val="24"/>
          <w:szCs w:val="24"/>
        </w:rPr>
        <w:t>first/second</w:t>
      </w:r>
      <w:r w:rsidR="00EF45F9">
        <w:rPr>
          <w:rFonts w:ascii="Garamond" w:hAnsi="Garamond" w:cs="Arial"/>
          <w:b/>
          <w:sz w:val="24"/>
          <w:szCs w:val="24"/>
        </w:rPr>
        <w:t xml:space="preserve"> </w:t>
      </w:r>
      <w:r w:rsidR="00EF45F9">
        <w:rPr>
          <w:rFonts w:ascii="Garamond" w:hAnsi="Garamond" w:cs="Arial"/>
          <w:bCs/>
          <w:sz w:val="24"/>
          <w:szCs w:val="24"/>
        </w:rPr>
        <w:t xml:space="preserve">semester of the academic year </w:t>
      </w:r>
      <w:r w:rsidR="00EF45F9">
        <w:rPr>
          <w:rFonts w:ascii="Garamond" w:hAnsi="Garamond" w:cs="Arial"/>
          <w:b/>
          <w:sz w:val="24"/>
          <w:szCs w:val="24"/>
        </w:rPr>
        <w:t xml:space="preserve">YYYY-YYYY </w:t>
      </w:r>
      <w:r w:rsidR="00EF45F9">
        <w:rPr>
          <w:rFonts w:ascii="Garamond" w:hAnsi="Garamond" w:cs="Arial"/>
          <w:bCs/>
          <w:sz w:val="24"/>
          <w:szCs w:val="24"/>
        </w:rPr>
        <w:t xml:space="preserve">at </w:t>
      </w:r>
      <w:r w:rsidR="00EF45F9" w:rsidRPr="00EF45F9">
        <w:rPr>
          <w:rFonts w:ascii="Garamond" w:hAnsi="Garamond" w:cs="Arial"/>
          <w:b/>
          <w:sz w:val="24"/>
          <w:szCs w:val="24"/>
          <w:u w:val="single"/>
        </w:rPr>
        <w:t>venue</w:t>
      </w:r>
      <w:r w:rsidR="00345A3E">
        <w:rPr>
          <w:rFonts w:ascii="Garamond" w:hAnsi="Garamond" w:cs="Arial"/>
          <w:b/>
          <w:sz w:val="24"/>
          <w:szCs w:val="24"/>
          <w:u w:val="single"/>
        </w:rPr>
        <w:t>.</w:t>
      </w:r>
    </w:p>
    <w:p w14:paraId="2459461D" w14:textId="77777777" w:rsidR="003E16C5" w:rsidRPr="00EF45F9" w:rsidRDefault="003E16C5" w:rsidP="003E16C5">
      <w:pPr>
        <w:rPr>
          <w:rFonts w:ascii="Garamond" w:hAnsi="Garamond" w:cs="Arial"/>
          <w:bCs/>
          <w:sz w:val="24"/>
          <w:szCs w:val="24"/>
        </w:rPr>
      </w:pPr>
    </w:p>
    <w:p w14:paraId="11261246" w14:textId="2E66CE2F" w:rsidR="00FA1890" w:rsidRPr="00EF45F9" w:rsidRDefault="00FA1890" w:rsidP="00FA1890">
      <w:pPr>
        <w:rPr>
          <w:rFonts w:ascii="Garamond" w:hAnsi="Garamond" w:cs="Arial"/>
          <w:bCs/>
          <w:sz w:val="24"/>
          <w:szCs w:val="24"/>
        </w:rPr>
      </w:pPr>
    </w:p>
    <w:tbl>
      <w:tblPr>
        <w:tblStyle w:val="TableGrid"/>
        <w:tblW w:w="94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2"/>
        <w:gridCol w:w="4712"/>
      </w:tblGrid>
      <w:tr w:rsidR="00FA1890" w:rsidRPr="00EF45F9" w14:paraId="794852B2" w14:textId="77777777" w:rsidTr="00117D7E">
        <w:trPr>
          <w:trHeight w:val="590"/>
        </w:trPr>
        <w:tc>
          <w:tcPr>
            <w:tcW w:w="4712" w:type="dxa"/>
            <w:vAlign w:val="bottom"/>
          </w:tcPr>
          <w:p w14:paraId="42BE12DE" w14:textId="3E8CB4F6" w:rsidR="00FA1890" w:rsidRPr="00EF45F9" w:rsidRDefault="00172322" w:rsidP="00117D7E">
            <w:pPr>
              <w:jc w:val="center"/>
              <w:rPr>
                <w:rFonts w:ascii="Garamond" w:hAnsi="Garamond" w:cs="Arial"/>
                <w:b/>
                <w:sz w:val="24"/>
                <w:szCs w:val="24"/>
              </w:rPr>
            </w:pPr>
            <w:r w:rsidRPr="00EF45F9">
              <w:rPr>
                <w:rFonts w:ascii="Garamond" w:hAnsi="Garamond" w:cs="Arial"/>
                <w:b/>
                <w:sz w:val="24"/>
                <w:szCs w:val="24"/>
              </w:rPr>
              <w:t>Signature over printed name</w:t>
            </w:r>
          </w:p>
        </w:tc>
        <w:tc>
          <w:tcPr>
            <w:tcW w:w="4712" w:type="dxa"/>
            <w:vAlign w:val="bottom"/>
          </w:tcPr>
          <w:p w14:paraId="10E69755" w14:textId="585F8464" w:rsidR="00FA1890" w:rsidRPr="00EF45F9" w:rsidRDefault="00FA1890" w:rsidP="00117D7E">
            <w:pPr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_______________________</w:t>
            </w:r>
          </w:p>
        </w:tc>
      </w:tr>
      <w:tr w:rsidR="00FA1890" w:rsidRPr="00EF45F9" w14:paraId="52AD803F" w14:textId="77777777" w:rsidTr="00117D7E">
        <w:trPr>
          <w:trHeight w:val="267"/>
        </w:trPr>
        <w:tc>
          <w:tcPr>
            <w:tcW w:w="4712" w:type="dxa"/>
          </w:tcPr>
          <w:p w14:paraId="6699670E" w14:textId="59190429" w:rsidR="00FA1890" w:rsidRPr="00EF45F9" w:rsidRDefault="00172322" w:rsidP="00FA1890">
            <w:pPr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Panelist</w:t>
            </w:r>
          </w:p>
        </w:tc>
        <w:tc>
          <w:tcPr>
            <w:tcW w:w="4712" w:type="dxa"/>
          </w:tcPr>
          <w:p w14:paraId="26136F9C" w14:textId="48525999" w:rsidR="00FA1890" w:rsidRPr="00EF45F9" w:rsidRDefault="00FA1890" w:rsidP="00FA1890">
            <w:pPr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Date Signed</w:t>
            </w:r>
          </w:p>
        </w:tc>
      </w:tr>
      <w:tr w:rsidR="00FA1890" w:rsidRPr="00EF45F9" w14:paraId="0954E346" w14:textId="77777777" w:rsidTr="00117D7E">
        <w:trPr>
          <w:trHeight w:val="590"/>
        </w:trPr>
        <w:tc>
          <w:tcPr>
            <w:tcW w:w="4712" w:type="dxa"/>
          </w:tcPr>
          <w:p w14:paraId="651DE327" w14:textId="2FC171D6" w:rsidR="00FA1890" w:rsidRPr="00EF45F9" w:rsidRDefault="00FA1890" w:rsidP="00FA1890">
            <w:pPr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4712" w:type="dxa"/>
          </w:tcPr>
          <w:p w14:paraId="46A02915" w14:textId="77777777" w:rsidR="00FA1890" w:rsidRPr="00EF45F9" w:rsidRDefault="00FA1890" w:rsidP="00FA1890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</w:tr>
    </w:tbl>
    <w:p w14:paraId="665A5FA6" w14:textId="341440BE" w:rsidR="00FA1890" w:rsidRPr="00EF45F9" w:rsidRDefault="00FA1890" w:rsidP="003E16C5">
      <w:pPr>
        <w:spacing w:line="276" w:lineRule="auto"/>
        <w:ind w:left="720"/>
        <w:rPr>
          <w:rFonts w:ascii="Garamond" w:hAnsi="Garamond" w:cs="Arial"/>
          <w:b/>
          <w:sz w:val="24"/>
          <w:szCs w:val="24"/>
        </w:rPr>
      </w:pPr>
    </w:p>
    <w:tbl>
      <w:tblPr>
        <w:tblStyle w:val="TableGrid"/>
        <w:tblW w:w="954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3874"/>
        <w:gridCol w:w="2976"/>
      </w:tblGrid>
      <w:tr w:rsidR="00117D7E" w:rsidRPr="00EF45F9" w14:paraId="2BC14594" w14:textId="62B1A230" w:rsidTr="005100A5">
        <w:trPr>
          <w:trHeight w:val="437"/>
        </w:trPr>
        <w:tc>
          <w:tcPr>
            <w:tcW w:w="2694" w:type="dxa"/>
            <w:vAlign w:val="bottom"/>
          </w:tcPr>
          <w:p w14:paraId="2537DCD3" w14:textId="437CB939" w:rsidR="00117D7E" w:rsidRPr="00EF45F9" w:rsidRDefault="00117D7E" w:rsidP="00117D7E">
            <w:pPr>
              <w:spacing w:line="276" w:lineRule="auto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Prepared:</w:t>
            </w:r>
          </w:p>
        </w:tc>
        <w:tc>
          <w:tcPr>
            <w:tcW w:w="3874" w:type="dxa"/>
            <w:vAlign w:val="bottom"/>
          </w:tcPr>
          <w:p w14:paraId="6B1F5308" w14:textId="50AF608E" w:rsidR="00117D7E" w:rsidRPr="00EF45F9" w:rsidRDefault="00172322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/>
                <w:sz w:val="24"/>
                <w:szCs w:val="24"/>
              </w:rPr>
              <w:t>Signature over printed name</w:t>
            </w:r>
          </w:p>
        </w:tc>
        <w:tc>
          <w:tcPr>
            <w:tcW w:w="2976" w:type="dxa"/>
            <w:vAlign w:val="bottom"/>
          </w:tcPr>
          <w:p w14:paraId="53A7F3A9" w14:textId="56FBCE99" w:rsidR="00117D7E" w:rsidRPr="00EF45F9" w:rsidRDefault="00117D7E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_______________________</w:t>
            </w:r>
          </w:p>
        </w:tc>
      </w:tr>
      <w:tr w:rsidR="00117D7E" w:rsidRPr="00EF45F9" w14:paraId="3B06707B" w14:textId="6D3B8DA2" w:rsidTr="005100A5">
        <w:trPr>
          <w:trHeight w:val="70"/>
        </w:trPr>
        <w:tc>
          <w:tcPr>
            <w:tcW w:w="2694" w:type="dxa"/>
            <w:vAlign w:val="center"/>
          </w:tcPr>
          <w:p w14:paraId="3097195B" w14:textId="77777777" w:rsidR="00117D7E" w:rsidRPr="00EF45F9" w:rsidRDefault="00117D7E" w:rsidP="00117D7E">
            <w:pPr>
              <w:spacing w:line="276" w:lineRule="auto"/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3874" w:type="dxa"/>
            <w:vAlign w:val="center"/>
          </w:tcPr>
          <w:p w14:paraId="2FB482B0" w14:textId="10B184C8" w:rsidR="00117D7E" w:rsidRPr="00EF45F9" w:rsidRDefault="00117D7E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Research Facilitator</w:t>
            </w:r>
          </w:p>
        </w:tc>
        <w:tc>
          <w:tcPr>
            <w:tcW w:w="2976" w:type="dxa"/>
            <w:vAlign w:val="center"/>
          </w:tcPr>
          <w:p w14:paraId="20B567A1" w14:textId="6FF4AF7E" w:rsidR="00117D7E" w:rsidRPr="00EF45F9" w:rsidRDefault="00117D7E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Date Signed</w:t>
            </w:r>
          </w:p>
        </w:tc>
      </w:tr>
      <w:tr w:rsidR="00117D7E" w:rsidRPr="00EF45F9" w14:paraId="37A82D91" w14:textId="6A5554FE" w:rsidTr="005100A5">
        <w:trPr>
          <w:trHeight w:val="768"/>
        </w:trPr>
        <w:tc>
          <w:tcPr>
            <w:tcW w:w="2694" w:type="dxa"/>
            <w:vAlign w:val="bottom"/>
          </w:tcPr>
          <w:p w14:paraId="0115F0A9" w14:textId="77ABF35B" w:rsidR="00117D7E" w:rsidRPr="00EF45F9" w:rsidRDefault="00117D7E" w:rsidP="00117D7E">
            <w:pPr>
              <w:spacing w:line="276" w:lineRule="auto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Recommending Approval:</w:t>
            </w:r>
          </w:p>
        </w:tc>
        <w:tc>
          <w:tcPr>
            <w:tcW w:w="3874" w:type="dxa"/>
            <w:vAlign w:val="bottom"/>
          </w:tcPr>
          <w:p w14:paraId="41BE2BEE" w14:textId="7A718A79" w:rsidR="00117D7E" w:rsidRPr="00EF45F9" w:rsidRDefault="00172322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/>
                <w:sz w:val="24"/>
                <w:szCs w:val="24"/>
              </w:rPr>
              <w:t>Signature over printed name</w:t>
            </w:r>
          </w:p>
        </w:tc>
        <w:tc>
          <w:tcPr>
            <w:tcW w:w="2976" w:type="dxa"/>
            <w:vAlign w:val="bottom"/>
          </w:tcPr>
          <w:p w14:paraId="66AA7561" w14:textId="7692933B" w:rsidR="00117D7E" w:rsidRPr="00EF45F9" w:rsidRDefault="00117D7E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_______________________</w:t>
            </w:r>
          </w:p>
        </w:tc>
      </w:tr>
      <w:tr w:rsidR="00117D7E" w:rsidRPr="00EF45F9" w14:paraId="3097759F" w14:textId="3465F3AA" w:rsidTr="005100A5">
        <w:trPr>
          <w:trHeight w:val="70"/>
        </w:trPr>
        <w:tc>
          <w:tcPr>
            <w:tcW w:w="2694" w:type="dxa"/>
            <w:vAlign w:val="center"/>
          </w:tcPr>
          <w:p w14:paraId="76DEADCA" w14:textId="77777777" w:rsidR="00117D7E" w:rsidRPr="00EF45F9" w:rsidRDefault="00117D7E" w:rsidP="00117D7E">
            <w:pPr>
              <w:spacing w:line="276" w:lineRule="auto"/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3874" w:type="dxa"/>
            <w:vAlign w:val="center"/>
          </w:tcPr>
          <w:p w14:paraId="57BE0A21" w14:textId="1E4FECFE" w:rsidR="00117D7E" w:rsidRPr="00EF45F9" w:rsidRDefault="00117D7E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Academic Dean</w:t>
            </w:r>
          </w:p>
        </w:tc>
        <w:tc>
          <w:tcPr>
            <w:tcW w:w="2976" w:type="dxa"/>
            <w:vAlign w:val="center"/>
          </w:tcPr>
          <w:p w14:paraId="46418A0A" w14:textId="6AA9606D" w:rsidR="00117D7E" w:rsidRPr="00EF45F9" w:rsidRDefault="00117D7E" w:rsidP="00117D7E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Date Signed</w:t>
            </w:r>
          </w:p>
        </w:tc>
      </w:tr>
    </w:tbl>
    <w:p w14:paraId="70E808D2" w14:textId="1FE6E933" w:rsidR="00FA1890" w:rsidRPr="00EF45F9" w:rsidRDefault="00172322" w:rsidP="00EF45F9">
      <w:pPr>
        <w:spacing w:line="276" w:lineRule="auto"/>
        <w:rPr>
          <w:rFonts w:ascii="Garamond" w:hAnsi="Garamond" w:cs="Arial"/>
          <w:b/>
          <w:sz w:val="24"/>
          <w:szCs w:val="24"/>
        </w:rPr>
      </w:pP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  <w:r w:rsidRPr="00EF45F9">
        <w:rPr>
          <w:rFonts w:ascii="Garamond" w:hAnsi="Garamond" w:cs="Arial"/>
          <w:b/>
          <w:sz w:val="24"/>
          <w:szCs w:val="24"/>
        </w:rPr>
        <w:tab/>
      </w:r>
    </w:p>
    <w:tbl>
      <w:tblPr>
        <w:tblStyle w:val="TableGrid"/>
        <w:tblW w:w="7088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4678"/>
      </w:tblGrid>
      <w:tr w:rsidR="00F358B3" w:rsidRPr="00EF45F9" w14:paraId="369177E6" w14:textId="77777777" w:rsidTr="005100A5">
        <w:trPr>
          <w:trHeight w:val="631"/>
        </w:trPr>
        <w:tc>
          <w:tcPr>
            <w:tcW w:w="2410" w:type="dxa"/>
            <w:vAlign w:val="bottom"/>
          </w:tcPr>
          <w:p w14:paraId="6E0C33D1" w14:textId="77777777" w:rsidR="00F358B3" w:rsidRPr="00EF45F9" w:rsidRDefault="00F358B3" w:rsidP="00C507C1">
            <w:pPr>
              <w:spacing w:line="276" w:lineRule="auto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Approved:</w:t>
            </w:r>
          </w:p>
        </w:tc>
        <w:tc>
          <w:tcPr>
            <w:tcW w:w="4678" w:type="dxa"/>
            <w:vAlign w:val="bottom"/>
          </w:tcPr>
          <w:p w14:paraId="652CCBF0" w14:textId="13688FEC" w:rsidR="00F358B3" w:rsidRPr="00EF45F9" w:rsidRDefault="00172322" w:rsidP="00C507C1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/>
                <w:sz w:val="24"/>
                <w:szCs w:val="24"/>
              </w:rPr>
              <w:t>Signature over printed name</w:t>
            </w:r>
          </w:p>
        </w:tc>
      </w:tr>
      <w:tr w:rsidR="00F358B3" w:rsidRPr="00EF45F9" w14:paraId="005730A1" w14:textId="77777777" w:rsidTr="005100A5">
        <w:trPr>
          <w:trHeight w:val="97"/>
        </w:trPr>
        <w:tc>
          <w:tcPr>
            <w:tcW w:w="2410" w:type="dxa"/>
            <w:vAlign w:val="center"/>
          </w:tcPr>
          <w:p w14:paraId="05B18774" w14:textId="77777777" w:rsidR="00F358B3" w:rsidRPr="00EF45F9" w:rsidRDefault="00F358B3" w:rsidP="00C507C1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4678" w:type="dxa"/>
            <w:vAlign w:val="center"/>
          </w:tcPr>
          <w:p w14:paraId="06A62FE8" w14:textId="77777777" w:rsidR="00F358B3" w:rsidRPr="00EF45F9" w:rsidRDefault="00F358B3" w:rsidP="00C507C1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Vice President for Research and Innovations</w:t>
            </w:r>
          </w:p>
        </w:tc>
      </w:tr>
      <w:tr w:rsidR="00F358B3" w:rsidRPr="00EF45F9" w14:paraId="304A643F" w14:textId="77777777" w:rsidTr="005100A5">
        <w:trPr>
          <w:trHeight w:val="401"/>
        </w:trPr>
        <w:tc>
          <w:tcPr>
            <w:tcW w:w="2410" w:type="dxa"/>
            <w:vAlign w:val="center"/>
          </w:tcPr>
          <w:p w14:paraId="30E3BBAA" w14:textId="77777777" w:rsidR="00F358B3" w:rsidRPr="00EF45F9" w:rsidRDefault="00F358B3" w:rsidP="00C507C1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4678" w:type="dxa"/>
            <w:vAlign w:val="bottom"/>
          </w:tcPr>
          <w:p w14:paraId="2BA33C3B" w14:textId="34296F5B" w:rsidR="00F358B3" w:rsidRPr="00EF45F9" w:rsidRDefault="00F358B3" w:rsidP="00F358B3">
            <w:pPr>
              <w:spacing w:line="276" w:lineRule="auto"/>
              <w:jc w:val="center"/>
              <w:rPr>
                <w:rFonts w:ascii="Garamond" w:hAnsi="Garamond" w:cs="Arial"/>
                <w:b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______________________________</w:t>
            </w:r>
          </w:p>
        </w:tc>
      </w:tr>
      <w:tr w:rsidR="00F358B3" w:rsidRPr="00EF45F9" w14:paraId="2F4F2880" w14:textId="77777777" w:rsidTr="005100A5">
        <w:trPr>
          <w:trHeight w:val="97"/>
        </w:trPr>
        <w:tc>
          <w:tcPr>
            <w:tcW w:w="2410" w:type="dxa"/>
            <w:vAlign w:val="center"/>
          </w:tcPr>
          <w:p w14:paraId="209C4912" w14:textId="77777777" w:rsidR="00F358B3" w:rsidRPr="00EF45F9" w:rsidRDefault="00F358B3" w:rsidP="00C507C1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4678" w:type="dxa"/>
            <w:vAlign w:val="center"/>
          </w:tcPr>
          <w:p w14:paraId="26ABFE7F" w14:textId="0279BA85" w:rsidR="00F358B3" w:rsidRPr="00EF45F9" w:rsidRDefault="00F358B3" w:rsidP="00C507C1">
            <w:pPr>
              <w:spacing w:line="276" w:lineRule="auto"/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EF45F9">
              <w:rPr>
                <w:rFonts w:ascii="Garamond" w:hAnsi="Garamond" w:cs="Arial"/>
                <w:bCs/>
                <w:sz w:val="24"/>
                <w:szCs w:val="24"/>
              </w:rPr>
              <w:t>Date</w:t>
            </w:r>
          </w:p>
        </w:tc>
      </w:tr>
    </w:tbl>
    <w:p w14:paraId="66C1A694" w14:textId="77777777" w:rsidR="00F358B3" w:rsidRPr="00EF45F9" w:rsidRDefault="00F358B3" w:rsidP="003E16C5">
      <w:pPr>
        <w:rPr>
          <w:rFonts w:ascii="Garamond" w:hAnsi="Garamond"/>
          <w:sz w:val="24"/>
          <w:szCs w:val="24"/>
        </w:rPr>
      </w:pPr>
    </w:p>
    <w:sectPr w:rsidR="00F358B3" w:rsidRPr="00EF45F9" w:rsidSect="005100A5">
      <w:headerReference w:type="default" r:id="rId7"/>
      <w:pgSz w:w="12240" w:h="15840" w:code="1"/>
      <w:pgMar w:top="1276" w:right="1440" w:bottom="568" w:left="1440" w:header="142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20D7B" w14:textId="77777777" w:rsidR="005034ED" w:rsidRDefault="005034ED" w:rsidP="00BC7BBD">
      <w:pPr>
        <w:spacing w:after="0" w:line="240" w:lineRule="auto"/>
      </w:pPr>
      <w:r>
        <w:separator/>
      </w:r>
    </w:p>
  </w:endnote>
  <w:endnote w:type="continuationSeparator" w:id="0">
    <w:p w14:paraId="579FED41" w14:textId="77777777" w:rsidR="005034ED" w:rsidRDefault="005034ED" w:rsidP="00BC7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CD847" w14:textId="77777777" w:rsidR="005034ED" w:rsidRDefault="005034ED" w:rsidP="00BC7BBD">
      <w:pPr>
        <w:spacing w:after="0" w:line="240" w:lineRule="auto"/>
      </w:pPr>
      <w:r>
        <w:separator/>
      </w:r>
    </w:p>
  </w:footnote>
  <w:footnote w:type="continuationSeparator" w:id="0">
    <w:p w14:paraId="67F64A34" w14:textId="77777777" w:rsidR="005034ED" w:rsidRDefault="005034ED" w:rsidP="00BC7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B345B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val="en-US"/>
      </w:rPr>
      <w:drawing>
        <wp:inline distT="0" distB="0" distL="0" distR="0" wp14:anchorId="4E6EF5C4" wp14:editId="11D72D3C">
          <wp:extent cx="850006" cy="848061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166" cy="87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A46AAA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FE0F91">
      <w:rPr>
        <w:rFonts w:ascii="Times New Roman" w:hAnsi="Times New Roman" w:cs="Times New Roman"/>
        <w:sz w:val="32"/>
        <w:szCs w:val="32"/>
      </w:rPr>
      <w:t>CITY COLLEGE OF CALAMBA</w:t>
    </w:r>
  </w:p>
  <w:p w14:paraId="369CEC60" w14:textId="77777777" w:rsidR="00BC7BBD" w:rsidRDefault="00BC7BBD" w:rsidP="00BC7BBD">
    <w:pPr>
      <w:pStyle w:val="Head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FFICE OF THE VICE PRESIDENT FOR RESEARCH AND INNOVATION</w:t>
    </w:r>
  </w:p>
  <w:p w14:paraId="7D86B506" w14:textId="77777777" w:rsidR="00BC7BBD" w:rsidRDefault="00BC7B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E4580C"/>
    <w:multiLevelType w:val="hybridMultilevel"/>
    <w:tmpl w:val="CC9AD406"/>
    <w:lvl w:ilvl="0" w:tplc="0AFE2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53041D9"/>
    <w:multiLevelType w:val="hybridMultilevel"/>
    <w:tmpl w:val="2068B57E"/>
    <w:lvl w:ilvl="0" w:tplc="ED7068D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540BE"/>
    <w:multiLevelType w:val="hybridMultilevel"/>
    <w:tmpl w:val="A26CA1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478114">
    <w:abstractNumId w:val="2"/>
  </w:num>
  <w:num w:numId="2" w16cid:durableId="1291086606">
    <w:abstractNumId w:val="0"/>
  </w:num>
  <w:num w:numId="3" w16cid:durableId="1219241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bUwNjM2sjAzMDJQ0lEKTi0uzszPAykwrgUAq+JU+iwAAAA="/>
  </w:docVars>
  <w:rsids>
    <w:rsidRoot w:val="00BC7BBD"/>
    <w:rsid w:val="000645E0"/>
    <w:rsid w:val="00117D7E"/>
    <w:rsid w:val="00170640"/>
    <w:rsid w:val="00172322"/>
    <w:rsid w:val="002942EB"/>
    <w:rsid w:val="00343E71"/>
    <w:rsid w:val="00345A3E"/>
    <w:rsid w:val="003E16C5"/>
    <w:rsid w:val="00401DE5"/>
    <w:rsid w:val="004C342C"/>
    <w:rsid w:val="005034ED"/>
    <w:rsid w:val="005100A5"/>
    <w:rsid w:val="00597816"/>
    <w:rsid w:val="005C7B10"/>
    <w:rsid w:val="00694728"/>
    <w:rsid w:val="007A56BF"/>
    <w:rsid w:val="00901578"/>
    <w:rsid w:val="0098687B"/>
    <w:rsid w:val="009E5409"/>
    <w:rsid w:val="00BB7FF8"/>
    <w:rsid w:val="00BC7BBD"/>
    <w:rsid w:val="00C84374"/>
    <w:rsid w:val="00CD6AB7"/>
    <w:rsid w:val="00D679A1"/>
    <w:rsid w:val="00EA115A"/>
    <w:rsid w:val="00EF45F9"/>
    <w:rsid w:val="00F358B3"/>
    <w:rsid w:val="00F75DE0"/>
    <w:rsid w:val="00FA1890"/>
    <w:rsid w:val="00FC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D016"/>
  <w15:chartTrackingRefBased/>
  <w15:docId w15:val="{CD3D6823-B001-4F3C-A4A5-C4C74F7F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59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</dc:creator>
  <cp:keywords/>
  <dc:description/>
  <cp:lastModifiedBy>Maryann Lanuza</cp:lastModifiedBy>
  <cp:revision>4</cp:revision>
  <dcterms:created xsi:type="dcterms:W3CDTF">2022-07-28T02:48:00Z</dcterms:created>
  <dcterms:modified xsi:type="dcterms:W3CDTF">2022-07-29T06:48:00Z</dcterms:modified>
</cp:coreProperties>
</file>